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1F0F" w:rsidRPr="00B2347A" w:rsidRDefault="00561F0F" w:rsidP="00561F0F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Pr="00B2347A" w:rsidRDefault="00561F0F" w:rsidP="00561F0F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Pr="00B2347A" w:rsidRDefault="00561F0F" w:rsidP="00561F0F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Pr="00B2347A" w:rsidRDefault="00561F0F" w:rsidP="00561F0F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Pr="00B2347A" w:rsidRDefault="00561F0F" w:rsidP="00561F0F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Pr="00B2347A" w:rsidRDefault="00561F0F" w:rsidP="00561F0F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Pr="00B2347A" w:rsidRDefault="00561F0F" w:rsidP="00561F0F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Pr="00B2347A" w:rsidRDefault="00561F0F" w:rsidP="00561F0F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Pr="00B2347A" w:rsidRDefault="00561F0F" w:rsidP="00561F0F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Pr="00B2347A" w:rsidRDefault="00B947E7" w:rsidP="00561F0F">
      <w:pPr>
        <w:tabs>
          <w:tab w:val="left" w:pos="4136"/>
        </w:tabs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347A">
        <w:rPr>
          <w:rFonts w:ascii="Times New Roman" w:eastAsia="Times New Roman" w:hAnsi="Times New Roman" w:cs="Times New Roman"/>
          <w:sz w:val="24"/>
          <w:szCs w:val="24"/>
        </w:rPr>
        <w:t>Online Dating Profile</w:t>
      </w:r>
    </w:p>
    <w:p w:rsidR="00561F0F" w:rsidRPr="00B2347A" w:rsidRDefault="00561F0F" w:rsidP="00561F0F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347A">
        <w:rPr>
          <w:rFonts w:ascii="Times New Roman" w:eastAsia="Times New Roman" w:hAnsi="Times New Roman" w:cs="Times New Roman"/>
          <w:sz w:val="24"/>
          <w:szCs w:val="24"/>
        </w:rPr>
        <w:t>Your Name</w:t>
      </w:r>
    </w:p>
    <w:p w:rsidR="00561F0F" w:rsidRPr="00B2347A" w:rsidRDefault="00561F0F" w:rsidP="00561F0F">
      <w:pPr>
        <w:tabs>
          <w:tab w:val="left" w:pos="4136"/>
        </w:tabs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347A">
        <w:rPr>
          <w:rFonts w:ascii="Times New Roman" w:eastAsia="Times New Roman" w:hAnsi="Times New Roman" w:cs="Times New Roman"/>
          <w:sz w:val="24"/>
          <w:szCs w:val="24"/>
        </w:rPr>
        <w:t>Institutions</w:t>
      </w:r>
    </w:p>
    <w:p w:rsidR="00561F0F" w:rsidRPr="00B2347A" w:rsidRDefault="00561F0F" w:rsidP="00561F0F">
      <w:pPr>
        <w:tabs>
          <w:tab w:val="left" w:pos="4136"/>
        </w:tabs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347A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522EA8" w:rsidRPr="00B2347A" w:rsidRDefault="00B947E7" w:rsidP="00522EA8">
      <w:pPr>
        <w:pStyle w:val="Heading1"/>
        <w:spacing w:line="48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2347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nline Dating Profile</w:t>
      </w:r>
    </w:p>
    <w:p w:rsidR="00B2347A" w:rsidRPr="00B2347A" w:rsidRDefault="00B2347A" w:rsidP="00B2347A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2010"/>
        <w:gridCol w:w="7453"/>
      </w:tblGrid>
      <w:tr w:rsidR="00B947E7" w:rsidRPr="00B2347A" w:rsidTr="00B2347A">
        <w:tc>
          <w:tcPr>
            <w:tcW w:w="2010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7453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sz w:val="24"/>
                <w:szCs w:val="24"/>
              </w:rPr>
              <w:t>Samantha Wright</w:t>
            </w:r>
          </w:p>
        </w:tc>
      </w:tr>
      <w:tr w:rsidR="00B947E7" w:rsidRPr="00B2347A" w:rsidTr="00B2347A">
        <w:tc>
          <w:tcPr>
            <w:tcW w:w="2010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ge</w:t>
            </w:r>
          </w:p>
        </w:tc>
        <w:tc>
          <w:tcPr>
            <w:tcW w:w="7453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F413ED" w:rsidRPr="00B2347A" w:rsidTr="00B2347A">
        <w:tc>
          <w:tcPr>
            <w:tcW w:w="2010" w:type="dxa"/>
          </w:tcPr>
          <w:p w:rsidR="00F413ED" w:rsidRPr="00B2347A" w:rsidRDefault="00F413ED" w:rsidP="00561F0F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ight</w:t>
            </w:r>
          </w:p>
        </w:tc>
        <w:tc>
          <w:tcPr>
            <w:tcW w:w="7453" w:type="dxa"/>
          </w:tcPr>
          <w:p w:rsidR="00F413ED" w:rsidRPr="00B2347A" w:rsidRDefault="00F413ED" w:rsidP="00561F0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’3”</w:t>
            </w:r>
          </w:p>
        </w:tc>
      </w:tr>
      <w:tr w:rsidR="00B947E7" w:rsidRPr="00B2347A" w:rsidTr="00B2347A">
        <w:tc>
          <w:tcPr>
            <w:tcW w:w="2010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thnicity</w:t>
            </w:r>
          </w:p>
        </w:tc>
        <w:tc>
          <w:tcPr>
            <w:tcW w:w="7453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sz w:val="24"/>
                <w:szCs w:val="24"/>
              </w:rPr>
              <w:t>White</w:t>
            </w:r>
          </w:p>
        </w:tc>
      </w:tr>
      <w:tr w:rsidR="00B947E7" w:rsidRPr="00B2347A" w:rsidTr="00B2347A">
        <w:tc>
          <w:tcPr>
            <w:tcW w:w="2010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ccupation</w:t>
            </w:r>
          </w:p>
        </w:tc>
        <w:tc>
          <w:tcPr>
            <w:tcW w:w="7453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sz w:val="24"/>
                <w:szCs w:val="24"/>
              </w:rPr>
              <w:t>Owner of Antique store</w:t>
            </w:r>
          </w:p>
        </w:tc>
      </w:tr>
      <w:tr w:rsidR="00B947E7" w:rsidRPr="00B2347A" w:rsidTr="00B2347A">
        <w:tc>
          <w:tcPr>
            <w:tcW w:w="2010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ucation Level</w:t>
            </w:r>
          </w:p>
        </w:tc>
        <w:tc>
          <w:tcPr>
            <w:tcW w:w="7453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sz w:val="24"/>
                <w:szCs w:val="24"/>
              </w:rPr>
              <w:t>Graduate</w:t>
            </w:r>
          </w:p>
        </w:tc>
      </w:tr>
      <w:tr w:rsidR="00B947E7" w:rsidRPr="00B2347A" w:rsidTr="00B2347A">
        <w:tc>
          <w:tcPr>
            <w:tcW w:w="2010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ligion</w:t>
            </w:r>
          </w:p>
        </w:tc>
        <w:tc>
          <w:tcPr>
            <w:tcW w:w="7453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sz w:val="24"/>
                <w:szCs w:val="24"/>
              </w:rPr>
              <w:t>Catholic Christian</w:t>
            </w:r>
          </w:p>
        </w:tc>
      </w:tr>
      <w:tr w:rsidR="00B947E7" w:rsidRPr="00B2347A" w:rsidTr="00B2347A">
        <w:tc>
          <w:tcPr>
            <w:tcW w:w="2010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litical views</w:t>
            </w:r>
          </w:p>
        </w:tc>
        <w:tc>
          <w:tcPr>
            <w:tcW w:w="7453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sz w:val="24"/>
                <w:szCs w:val="24"/>
              </w:rPr>
              <w:t>Democrat</w:t>
            </w:r>
          </w:p>
        </w:tc>
      </w:tr>
      <w:tr w:rsidR="00B947E7" w:rsidRPr="00B2347A" w:rsidTr="00B2347A">
        <w:tc>
          <w:tcPr>
            <w:tcW w:w="2010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ity and State</w:t>
            </w:r>
          </w:p>
        </w:tc>
        <w:tc>
          <w:tcPr>
            <w:tcW w:w="7453" w:type="dxa"/>
          </w:tcPr>
          <w:p w:rsidR="00B947E7" w:rsidRPr="00B2347A" w:rsidRDefault="00B947E7" w:rsidP="00561F0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sz w:val="24"/>
                <w:szCs w:val="24"/>
              </w:rPr>
              <w:t>Bonney, Texas</w:t>
            </w:r>
          </w:p>
        </w:tc>
      </w:tr>
      <w:tr w:rsidR="00B947E7" w:rsidRPr="00B2347A" w:rsidTr="00B2347A">
        <w:tc>
          <w:tcPr>
            <w:tcW w:w="9463" w:type="dxa"/>
            <w:gridSpan w:val="2"/>
          </w:tcPr>
          <w:p w:rsidR="00B947E7" w:rsidRPr="00B2347A" w:rsidRDefault="00B947E7" w:rsidP="00B2347A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</w:t>
            </w:r>
            <w:r w:rsidR="00B2347A"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hat I’m most passionate about: 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5550CB" w:rsidP="007C4660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veling across the globe, I want to explore new places and meet new people</w:t>
            </w:r>
          </w:p>
        </w:tc>
      </w:tr>
      <w:tr w:rsidR="00B947E7" w:rsidRPr="00B2347A" w:rsidTr="00B2347A">
        <w:tc>
          <w:tcPr>
            <w:tcW w:w="9463" w:type="dxa"/>
            <w:gridSpan w:val="2"/>
          </w:tcPr>
          <w:p w:rsidR="00B947E7" w:rsidRPr="00B2347A" w:rsidRDefault="00B2347A" w:rsidP="00B2347A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Activities I enjoy: 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F413ED" w:rsidP="00B2347A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 love to sew, dance, listen to old rock, and folk music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B2347A" w:rsidP="00B2347A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Physical description: 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F413ED" w:rsidP="00B2347A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lender physique and good height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B2347A" w:rsidP="00B2347A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y friends describe me as: 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7C4660" w:rsidP="00B2347A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y friends describe m</w:t>
            </w:r>
            <w:r w:rsidR="005913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 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 </w:t>
            </w:r>
            <w:r w:rsidR="00591397">
              <w:rPr>
                <w:rFonts w:ascii="Times New Roman" w:eastAsia="Times New Roman" w:hAnsi="Times New Roman" w:cs="Times New Roman"/>
                <w:sz w:val="24"/>
                <w:szCs w:val="24"/>
              </w:rPr>
              <w:t>honest, polite and organized person who loves to help oth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59139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B2347A" w:rsidP="00B2347A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e most important things I’m looking for in a person: 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7C4660" w:rsidP="0059139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m</w:t>
            </w:r>
            <w:r w:rsidR="005913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st important thing I am looking for in a person is courage. My partner should hav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="00591397">
              <w:rPr>
                <w:rFonts w:ascii="Times New Roman" w:eastAsia="Times New Roman" w:hAnsi="Times New Roman" w:cs="Times New Roman"/>
                <w:sz w:val="24"/>
                <w:szCs w:val="24"/>
              </w:rPr>
              <w:t>courage to ask me out, courage to challenge me, courage to talk about the hard stuff, courage to forgive me, and courage to love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B2347A" w:rsidP="00B2347A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Ideal physical qualities of a potential partner: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591397" w:rsidP="007C4660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hysical appearance do</w:t>
            </w:r>
            <w:r w:rsidR="007C4660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’t matter much to me, but my partner should not be paunchy.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B2347A" w:rsidP="00B2347A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34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eal breakers: </w:t>
            </w:r>
          </w:p>
        </w:tc>
      </w:tr>
      <w:tr w:rsidR="00B2347A" w:rsidRPr="00B2347A" w:rsidTr="00B2347A">
        <w:tc>
          <w:tcPr>
            <w:tcW w:w="9463" w:type="dxa"/>
            <w:gridSpan w:val="2"/>
          </w:tcPr>
          <w:p w:rsidR="00B2347A" w:rsidRPr="00B2347A" w:rsidRDefault="00591397" w:rsidP="00B2347A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moking, drugs use, and abusive behavior</w:t>
            </w:r>
          </w:p>
        </w:tc>
      </w:tr>
    </w:tbl>
    <w:p w:rsidR="00B947E7" w:rsidRPr="00B2347A" w:rsidRDefault="00B947E7" w:rsidP="00B947E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1397" w:rsidRPr="00B2347A" w:rsidRDefault="00591397" w:rsidP="00591397">
      <w:pPr>
        <w:pStyle w:val="Heading1"/>
        <w:spacing w:line="48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ost Profile Wrap-up</w:t>
      </w:r>
    </w:p>
    <w:p w:rsidR="00591397" w:rsidRPr="007961FE" w:rsidRDefault="00591397" w:rsidP="007961FE">
      <w:pPr>
        <w:pStyle w:val="ListParagraph"/>
        <w:numPr>
          <w:ilvl w:val="0"/>
          <w:numId w:val="2"/>
        </w:numPr>
        <w:spacing w:after="0" w:line="480" w:lineRule="auto"/>
        <w:ind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961FE">
        <w:rPr>
          <w:rFonts w:ascii="Times New Roman" w:eastAsia="Times New Roman" w:hAnsi="Times New Roman" w:cs="Times New Roman"/>
          <w:b/>
          <w:sz w:val="24"/>
          <w:szCs w:val="24"/>
        </w:rPr>
        <w:t>Describe the social psychological theories of attraction you see reflected in online dating profiles like this one.</w:t>
      </w:r>
    </w:p>
    <w:p w:rsidR="005F34BC" w:rsidRDefault="005F34BC" w:rsidP="007961FE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sychological theory of attraction, profile attractiveness depends on many factors such as; quality of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photograph, physical appearance or attractiveness, and free-text component</w:t>
      </w:r>
      <w:r w:rsidR="007527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093750303"/>
          <w:citation/>
        </w:sdtPr>
        <w:sdtEndPr/>
        <w:sdtContent>
          <w:r w:rsidR="0075274C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begin"/>
          </w:r>
          <w:r w:rsidR="0075274C">
            <w:rPr>
              <w:rFonts w:ascii="Times New Roman" w:eastAsia="Times New Roman" w:hAnsi="Times New Roman" w:cs="Times New Roman"/>
              <w:sz w:val="24"/>
              <w:szCs w:val="24"/>
            </w:rPr>
            <w:instrText xml:space="preserve"> CITATION Fio08 \l 1033 </w:instrText>
          </w:r>
          <w:r w:rsidR="0075274C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separate"/>
          </w:r>
          <w:r w:rsidR="0075274C" w:rsidRPr="0075274C"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t>(Fiore, 2008)</w:t>
          </w:r>
          <w:r w:rsidR="0075274C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D43381">
        <w:rPr>
          <w:rFonts w:ascii="Times New Roman" w:eastAsia="Times New Roman" w:hAnsi="Times New Roman" w:cs="Times New Roman"/>
          <w:sz w:val="24"/>
          <w:szCs w:val="24"/>
        </w:rPr>
        <w:t xml:space="preserve"> Online dating services help an individual to evaluate his partner before investing his effort, time, and emotional energy in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D43381">
        <w:rPr>
          <w:rFonts w:ascii="Times New Roman" w:eastAsia="Times New Roman" w:hAnsi="Times New Roman" w:cs="Times New Roman"/>
          <w:sz w:val="24"/>
          <w:szCs w:val="24"/>
        </w:rPr>
        <w:t xml:space="preserve">face-to-face meeting. </w:t>
      </w:r>
      <w:r w:rsidR="0044441A">
        <w:rPr>
          <w:rFonts w:ascii="Times New Roman" w:eastAsia="Times New Roman" w:hAnsi="Times New Roman" w:cs="Times New Roman"/>
          <w:sz w:val="24"/>
          <w:szCs w:val="24"/>
        </w:rPr>
        <w:t>It is difficult to</w:t>
      </w:r>
      <w:r w:rsidR="00DA6F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16E1">
        <w:rPr>
          <w:rFonts w:ascii="Times New Roman" w:eastAsia="Times New Roman" w:hAnsi="Times New Roman" w:cs="Times New Roman"/>
          <w:sz w:val="24"/>
          <w:szCs w:val="24"/>
        </w:rPr>
        <w:t xml:space="preserve">be certain that the information provided in the profile is accurate. This is because the user has self-portrait him/herself. </w:t>
      </w:r>
      <w:r w:rsidR="00D43381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D43381">
        <w:rPr>
          <w:rFonts w:ascii="Times New Roman" w:eastAsia="Times New Roman" w:hAnsi="Times New Roman" w:cs="Times New Roman"/>
          <w:sz w:val="24"/>
          <w:szCs w:val="24"/>
        </w:rPr>
        <w:t xml:space="preserve">online dating profile, people assess attractiveness by confirming physical appearance and paying attention to the quality of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D43381">
        <w:rPr>
          <w:rFonts w:ascii="Times New Roman" w:eastAsia="Times New Roman" w:hAnsi="Times New Roman" w:cs="Times New Roman"/>
          <w:sz w:val="24"/>
          <w:szCs w:val="24"/>
        </w:rPr>
        <w:t xml:space="preserve">text. </w:t>
      </w:r>
      <w:r w:rsidR="000D3FC5"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0D3FC5">
        <w:rPr>
          <w:rFonts w:ascii="Times New Roman" w:eastAsia="Times New Roman" w:hAnsi="Times New Roman" w:cs="Times New Roman"/>
          <w:sz w:val="24"/>
          <w:szCs w:val="24"/>
        </w:rPr>
        <w:t xml:space="preserve">psychological theory of attraction, more information provided in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0D3FC5">
        <w:rPr>
          <w:rFonts w:ascii="Times New Roman" w:eastAsia="Times New Roman" w:hAnsi="Times New Roman" w:cs="Times New Roman"/>
          <w:sz w:val="24"/>
          <w:szCs w:val="24"/>
        </w:rPr>
        <w:t>dating profile may result in disliking</w:t>
      </w:r>
      <w:r w:rsidR="007961F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43381" w:rsidRPr="005F34BC" w:rsidRDefault="00D43381" w:rsidP="007961FE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91397" w:rsidRPr="007961FE" w:rsidRDefault="00591397" w:rsidP="007961FE">
      <w:pPr>
        <w:pStyle w:val="ListParagraph"/>
        <w:numPr>
          <w:ilvl w:val="0"/>
          <w:numId w:val="2"/>
        </w:numPr>
        <w:spacing w:after="0" w:line="480" w:lineRule="auto"/>
        <w:ind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961FE">
        <w:rPr>
          <w:rFonts w:ascii="Times New Roman" w:eastAsia="Times New Roman" w:hAnsi="Times New Roman" w:cs="Times New Roman"/>
          <w:b/>
          <w:sz w:val="24"/>
          <w:szCs w:val="24"/>
        </w:rPr>
        <w:t>Describe at least three concepts related to mating and attraction that are used in online dating profiles.</w:t>
      </w:r>
    </w:p>
    <w:p w:rsidR="007961FE" w:rsidRDefault="005E7805" w:rsidP="007961FE">
      <w:pPr>
        <w:pStyle w:val="ListParagraph"/>
        <w:spacing w:after="0" w:line="480" w:lineRule="auto"/>
        <w:ind w:left="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concept of natural selection is related to mating and attraction in online dating profiles. </w:t>
      </w:r>
      <w:r w:rsidR="007961FE">
        <w:rPr>
          <w:rFonts w:ascii="Times New Roman" w:eastAsia="Times New Roman" w:hAnsi="Times New Roman" w:cs="Times New Roman"/>
          <w:sz w:val="24"/>
          <w:szCs w:val="24"/>
        </w:rPr>
        <w:t>According to</w:t>
      </w:r>
      <w:r w:rsidR="008679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679A5">
        <w:rPr>
          <w:rFonts w:ascii="Times New Roman" w:eastAsia="Times New Roman" w:hAnsi="Times New Roman" w:cs="Times New Roman"/>
          <w:sz w:val="24"/>
          <w:szCs w:val="24"/>
        </w:rPr>
        <w:t>concept of natural</w:t>
      </w:r>
      <w:r w:rsidR="00066C57">
        <w:rPr>
          <w:rFonts w:ascii="Times New Roman" w:eastAsia="Times New Roman" w:hAnsi="Times New Roman" w:cs="Times New Roman"/>
          <w:sz w:val="24"/>
          <w:szCs w:val="24"/>
        </w:rPr>
        <w:t xml:space="preserve"> selection of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7961FE">
        <w:rPr>
          <w:rFonts w:ascii="Times New Roman" w:eastAsia="Times New Roman" w:hAnsi="Times New Roman" w:cs="Times New Roman"/>
          <w:sz w:val="24"/>
          <w:szCs w:val="24"/>
        </w:rPr>
        <w:t xml:space="preserve">evolutionary </w:t>
      </w:r>
      <w:r w:rsidR="00066C57">
        <w:rPr>
          <w:rFonts w:ascii="Times New Roman" w:eastAsia="Times New Roman" w:hAnsi="Times New Roman" w:cs="Times New Roman"/>
          <w:sz w:val="24"/>
          <w:szCs w:val="24"/>
        </w:rPr>
        <w:t xml:space="preserve">psychologist, </w:t>
      </w:r>
      <w:r w:rsidR="008679A5">
        <w:rPr>
          <w:rFonts w:ascii="Times New Roman" w:eastAsia="Times New Roman" w:hAnsi="Times New Roman" w:cs="Times New Roman"/>
          <w:sz w:val="24"/>
          <w:szCs w:val="24"/>
        </w:rPr>
        <w:t xml:space="preserve">women prefer to mate with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8679A5">
        <w:rPr>
          <w:rFonts w:ascii="Times New Roman" w:eastAsia="Times New Roman" w:hAnsi="Times New Roman" w:cs="Times New Roman"/>
          <w:sz w:val="24"/>
          <w:szCs w:val="24"/>
        </w:rPr>
        <w:t xml:space="preserve">person who has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8679A5">
        <w:rPr>
          <w:rFonts w:ascii="Times New Roman" w:eastAsia="Times New Roman" w:hAnsi="Times New Roman" w:cs="Times New Roman"/>
          <w:sz w:val="24"/>
          <w:szCs w:val="24"/>
        </w:rPr>
        <w:t xml:space="preserve">tendency to be a good provider and a good father. Similarly, men prefer to mate with a person who can give birth to healthy </w:t>
      </w:r>
      <w:r>
        <w:rPr>
          <w:rFonts w:ascii="Times New Roman" w:eastAsia="Times New Roman" w:hAnsi="Times New Roman" w:cs="Times New Roman"/>
          <w:sz w:val="24"/>
          <w:szCs w:val="24"/>
        </w:rPr>
        <w:t>babies</w:t>
      </w:r>
      <w:r w:rsidR="007527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415011461"/>
          <w:citation/>
        </w:sdtPr>
        <w:sdtEndPr/>
        <w:sdtContent>
          <w:r w:rsidR="0075274C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begin"/>
          </w:r>
          <w:r w:rsidR="0075274C">
            <w:rPr>
              <w:rFonts w:ascii="Times New Roman" w:eastAsia="Times New Roman" w:hAnsi="Times New Roman" w:cs="Times New Roman"/>
              <w:sz w:val="24"/>
              <w:szCs w:val="24"/>
            </w:rPr>
            <w:instrText xml:space="preserve"> CITATION Llo79 \l 1033 </w:instrText>
          </w:r>
          <w:r w:rsidR="0075274C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separate"/>
          </w:r>
          <w:r w:rsidR="0075274C" w:rsidRPr="0075274C"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t>(Lloyd, 1979)</w:t>
          </w:r>
          <w:r w:rsidR="0075274C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8679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</w:t>
      </w:r>
      <w:r w:rsidR="008679A5">
        <w:rPr>
          <w:rFonts w:ascii="Times New Roman" w:eastAsia="Times New Roman" w:hAnsi="Times New Roman" w:cs="Times New Roman"/>
          <w:sz w:val="24"/>
          <w:szCs w:val="24"/>
        </w:rPr>
        <w:t xml:space="preserve">econd </w:t>
      </w:r>
      <w:r w:rsidR="008679A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oncept that can be related to attraction in online dating profiles is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8679A5">
        <w:rPr>
          <w:rFonts w:ascii="Times New Roman" w:eastAsia="Times New Roman" w:hAnsi="Times New Roman" w:cs="Times New Roman"/>
          <w:sz w:val="24"/>
          <w:szCs w:val="24"/>
        </w:rPr>
        <w:t xml:space="preserve">sexual attraction. According to the concept of sexual attraction, wome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re attracted to men who are potential provider. Moreover, men are physically attracted to women’s appearance. The third concept that can be related to attraction in online dating profiles is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deal mate theory. According to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deal mate theory,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attraction is based on one’s perception of ideal partner</w:t>
      </w:r>
      <w:r w:rsidR="00FC23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173567123"/>
          <w:citation/>
        </w:sdtPr>
        <w:sdtEndPr/>
        <w:sdtContent>
          <w:r w:rsidR="00FC2353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begin"/>
          </w:r>
          <w:r w:rsidR="00FC2353">
            <w:rPr>
              <w:rFonts w:ascii="Times New Roman" w:eastAsia="Times New Roman" w:hAnsi="Times New Roman" w:cs="Times New Roman"/>
              <w:sz w:val="24"/>
              <w:szCs w:val="24"/>
            </w:rPr>
            <w:instrText xml:space="preserve"> CITATION AJF06 \l 1033 </w:instrText>
          </w:r>
          <w:r w:rsidR="00FC2353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separate"/>
          </w:r>
          <w:r w:rsidR="00FC2353" w:rsidRPr="00FC2353"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t>(AJ Figueredo, 2006)</w:t>
          </w:r>
          <w:r w:rsidR="00FC2353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961FE" w:rsidRPr="007961FE" w:rsidRDefault="007961FE" w:rsidP="007961FE">
      <w:pPr>
        <w:pStyle w:val="ListParagraph"/>
        <w:spacing w:after="0" w:line="480" w:lineRule="auto"/>
        <w:ind w:left="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61F0F" w:rsidRDefault="00591397" w:rsidP="007961FE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91397">
        <w:rPr>
          <w:rFonts w:ascii="Times New Roman" w:eastAsia="Times New Roman" w:hAnsi="Times New Roman" w:cs="Times New Roman"/>
          <w:sz w:val="24"/>
          <w:szCs w:val="24"/>
        </w:rPr>
        <w:t>3.</w:t>
      </w:r>
      <w:r w:rsidRPr="00591397">
        <w:rPr>
          <w:rFonts w:ascii="Times New Roman" w:eastAsia="Times New Roman" w:hAnsi="Times New Roman" w:cs="Times New Roman"/>
          <w:sz w:val="24"/>
          <w:szCs w:val="24"/>
        </w:rPr>
        <w:tab/>
        <w:t>Reflect on the choices you made in completing this profile. Why did you make the choices you did? Connect your profile back to the social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591397">
        <w:rPr>
          <w:rFonts w:ascii="Times New Roman" w:eastAsia="Times New Roman" w:hAnsi="Times New Roman" w:cs="Times New Roman"/>
          <w:sz w:val="24"/>
          <w:szCs w:val="24"/>
        </w:rPr>
        <w:t>psychological concepts related to mating and attraction.</w:t>
      </w:r>
    </w:p>
    <w:p w:rsidR="00FC2353" w:rsidRDefault="004F2CC5" w:rsidP="00561F0F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  <w:sectPr w:rsidR="00FC2353" w:rsidSect="006D5E78">
          <w:headerReference w:type="defaul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Times New Roman" w:eastAsia="Times New Roman" w:hAnsi="Times New Roman" w:cs="Times New Roman"/>
          <w:sz w:val="24"/>
          <w:szCs w:val="24"/>
        </w:rPr>
        <w:t>Dating profile of Samantha Wright is precise and specific. In Samantha’s profile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t is written than she is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ravel enthusiast. She likes to explore new places and meet new people. When a viewer will review Samantha’s profile, he will immediately feel welcomed because she 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likes to make new friends. </w:t>
      </w:r>
      <w:r w:rsidR="00CF054F">
        <w:rPr>
          <w:rFonts w:ascii="Times New Roman" w:eastAsia="Times New Roman" w:hAnsi="Times New Roman" w:cs="Times New Roman"/>
          <w:sz w:val="24"/>
          <w:szCs w:val="24"/>
        </w:rPr>
        <w:t xml:space="preserve">According to the concept of ideal mate theory, Samantha will be an ideal partner for an enthusiast person. </w:t>
      </w:r>
      <w:r>
        <w:rPr>
          <w:rFonts w:ascii="Times New Roman" w:eastAsia="Times New Roman" w:hAnsi="Times New Roman" w:cs="Times New Roman"/>
          <w:sz w:val="24"/>
          <w:szCs w:val="24"/>
        </w:rPr>
        <w:t>Although at this age Samantha would not able to give birth to a child, it is written that she owns an antique store</w:t>
      </w:r>
      <w:r w:rsidR="00CF054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A35D1">
        <w:rPr>
          <w:rFonts w:ascii="Times New Roman" w:eastAsia="Times New Roman" w:hAnsi="Times New Roman" w:cs="Times New Roman"/>
          <w:sz w:val="24"/>
          <w:szCs w:val="24"/>
        </w:rPr>
        <w:t xml:space="preserve">This shows that Samantha is a strong independent woman. </w:t>
      </w:r>
      <w:r w:rsidR="00CF054F">
        <w:rPr>
          <w:rFonts w:ascii="Times New Roman" w:eastAsia="Times New Roman" w:hAnsi="Times New Roman" w:cs="Times New Roman"/>
          <w:sz w:val="24"/>
          <w:szCs w:val="24"/>
        </w:rPr>
        <w:t xml:space="preserve">Moreover, Samantha has a good height and maintained herself. According to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CF054F">
        <w:rPr>
          <w:rFonts w:ascii="Times New Roman" w:eastAsia="Times New Roman" w:hAnsi="Times New Roman" w:cs="Times New Roman"/>
          <w:sz w:val="24"/>
          <w:szCs w:val="24"/>
        </w:rPr>
        <w:t xml:space="preserve">concept of sexual attraction, Samantha’s physical appearance makes her a good candidate </w:t>
      </w:r>
      <w:r w:rsidR="009A35D1">
        <w:rPr>
          <w:rFonts w:ascii="Times New Roman" w:eastAsia="Times New Roman" w:hAnsi="Times New Roman" w:cs="Times New Roman"/>
          <w:sz w:val="24"/>
          <w:szCs w:val="24"/>
        </w:rPr>
        <w:t>in</w:t>
      </w:r>
      <w:r w:rsidR="00CF05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466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CF054F">
        <w:rPr>
          <w:rFonts w:ascii="Times New Roman" w:eastAsia="Times New Roman" w:hAnsi="Times New Roman" w:cs="Times New Roman"/>
          <w:sz w:val="24"/>
          <w:szCs w:val="24"/>
        </w:rPr>
        <w:t xml:space="preserve">dating site. 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96208448"/>
        <w:docPartObj>
          <w:docPartGallery w:val="Bibliographies"/>
          <w:docPartUnique/>
        </w:docPartObj>
      </w:sdtPr>
      <w:sdtEndPr/>
      <w:sdtContent>
        <w:p w:rsidR="00FC2353" w:rsidRPr="00FC2353" w:rsidRDefault="00FC2353" w:rsidP="00FC2353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</w:pPr>
          <w:r w:rsidRPr="00FC2353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>
            <w:rPr>
              <w:rFonts w:asciiTheme="minorHAnsi" w:hAnsiTheme="minorHAnsi" w:cstheme="minorBidi"/>
              <w:sz w:val="22"/>
              <w:szCs w:val="22"/>
            </w:rPr>
          </w:sdtEndPr>
          <w:sdtContent>
            <w:p w:rsidR="00FC2353" w:rsidRPr="00FC2353" w:rsidRDefault="00FC2353" w:rsidP="00FC2353">
              <w:pPr>
                <w:pStyle w:val="Bibliography"/>
                <w:spacing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FC2353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FC2353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FC2353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FC235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AJ Figueredo, J. S. D. J., 2006. The ideal romantic partner personality. </w:t>
              </w:r>
              <w:r w:rsidRPr="00FC2353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Personality and Individual.</w:t>
              </w:r>
            </w:p>
            <w:p w:rsidR="00FC2353" w:rsidRPr="00FC2353" w:rsidRDefault="00FC2353" w:rsidP="00FC2353">
              <w:pPr>
                <w:pStyle w:val="Bibliography"/>
                <w:spacing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FC235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Fiore, A. &amp;. T. L. &amp;. M. G. &amp;. A. H. M., 2008. </w:t>
              </w:r>
              <w:r w:rsidRPr="00FC2353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Assessing Attractiveness in Online Dating Profiles. </w:t>
              </w:r>
              <w:r w:rsidRPr="00FC235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s.l., s.n., pp. 797-806.</w:t>
              </w:r>
            </w:p>
            <w:p w:rsidR="00FC2353" w:rsidRPr="00FC2353" w:rsidRDefault="00FC2353" w:rsidP="00FC2353">
              <w:pPr>
                <w:pStyle w:val="Bibliography"/>
                <w:spacing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FC235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Lloyd, J., 1979. Mating behavior and natural selection. </w:t>
              </w:r>
              <w:r w:rsidRPr="00FC2353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he Florida Entomologist.</w:t>
              </w:r>
            </w:p>
            <w:p w:rsidR="00FC2353" w:rsidRDefault="00FC2353" w:rsidP="00FC2353">
              <w:pPr>
                <w:spacing w:line="480" w:lineRule="auto"/>
              </w:pPr>
              <w:r w:rsidRPr="00FC2353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4F2CC5" w:rsidRPr="00B2347A" w:rsidRDefault="004F2CC5" w:rsidP="00561F0F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sectPr w:rsidR="004F2CC5" w:rsidRPr="00B2347A" w:rsidSect="006D5E78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6118" w:rsidRDefault="00BA6118" w:rsidP="00A72446">
      <w:pPr>
        <w:spacing w:after="0" w:line="240" w:lineRule="auto"/>
      </w:pPr>
      <w:r>
        <w:separator/>
      </w:r>
    </w:p>
  </w:endnote>
  <w:endnote w:type="continuationSeparator" w:id="0">
    <w:p w:rsidR="00BA6118" w:rsidRDefault="00BA6118" w:rsidP="00A72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6118" w:rsidRDefault="00BA6118" w:rsidP="00A72446">
      <w:pPr>
        <w:spacing w:after="0" w:line="240" w:lineRule="auto"/>
      </w:pPr>
      <w:r>
        <w:separator/>
      </w:r>
    </w:p>
  </w:footnote>
  <w:footnote w:type="continuationSeparator" w:id="0">
    <w:p w:rsidR="00BA6118" w:rsidRDefault="00BA6118" w:rsidP="00A724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83E" w:rsidRPr="00050744" w:rsidRDefault="002D3C51" w:rsidP="006E2EA2">
    <w:pPr>
      <w:pStyle w:val="Header"/>
      <w:jc w:val="right"/>
    </w:pPr>
    <w:r w:rsidRPr="00050744">
      <w:rPr>
        <w:rStyle w:val="PageNumber"/>
      </w:rPr>
      <w:fldChar w:fldCharType="begin"/>
    </w:r>
    <w:r w:rsidRPr="00050744">
      <w:rPr>
        <w:rStyle w:val="PageNumber"/>
      </w:rPr>
      <w:instrText xml:space="preserve"> PAGE </w:instrText>
    </w:r>
    <w:r w:rsidRPr="00050744">
      <w:rPr>
        <w:rStyle w:val="PageNumber"/>
      </w:rPr>
      <w:fldChar w:fldCharType="separate"/>
    </w:r>
    <w:r w:rsidR="007C4660">
      <w:rPr>
        <w:rStyle w:val="PageNumber"/>
        <w:noProof/>
      </w:rPr>
      <w:t>4</w:t>
    </w:r>
    <w:r w:rsidRPr="00050744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6682D"/>
    <w:multiLevelType w:val="hybridMultilevel"/>
    <w:tmpl w:val="5C30F358"/>
    <w:lvl w:ilvl="0" w:tplc="27C4CF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D82372"/>
    <w:multiLevelType w:val="hybridMultilevel"/>
    <w:tmpl w:val="A192EAF8"/>
    <w:lvl w:ilvl="0" w:tplc="6122B76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sjAyNzU3NbQ0MbFQ0lEKTi0uzszPAykwrAUAKgpkPCwAAAA="/>
  </w:docVars>
  <w:rsids>
    <w:rsidRoot w:val="00561F0F"/>
    <w:rsid w:val="00066C57"/>
    <w:rsid w:val="000D2A5C"/>
    <w:rsid w:val="000D3FC5"/>
    <w:rsid w:val="00142177"/>
    <w:rsid w:val="001D61F1"/>
    <w:rsid w:val="002D3C51"/>
    <w:rsid w:val="003301AD"/>
    <w:rsid w:val="00394E57"/>
    <w:rsid w:val="0044441A"/>
    <w:rsid w:val="004F2CC5"/>
    <w:rsid w:val="00522EA8"/>
    <w:rsid w:val="0054179C"/>
    <w:rsid w:val="005550CB"/>
    <w:rsid w:val="00561F0F"/>
    <w:rsid w:val="00591397"/>
    <w:rsid w:val="005E7805"/>
    <w:rsid w:val="005F34BC"/>
    <w:rsid w:val="0075274C"/>
    <w:rsid w:val="007961FE"/>
    <w:rsid w:val="007C4660"/>
    <w:rsid w:val="008679A5"/>
    <w:rsid w:val="008C02CE"/>
    <w:rsid w:val="008F7143"/>
    <w:rsid w:val="009A35D1"/>
    <w:rsid w:val="00A72446"/>
    <w:rsid w:val="00AA4222"/>
    <w:rsid w:val="00B2347A"/>
    <w:rsid w:val="00B248F4"/>
    <w:rsid w:val="00B61E89"/>
    <w:rsid w:val="00B947E7"/>
    <w:rsid w:val="00BA6118"/>
    <w:rsid w:val="00CF054F"/>
    <w:rsid w:val="00D43381"/>
    <w:rsid w:val="00DA6FF9"/>
    <w:rsid w:val="00DE16E1"/>
    <w:rsid w:val="00E76DFE"/>
    <w:rsid w:val="00F413ED"/>
    <w:rsid w:val="00F65B79"/>
    <w:rsid w:val="00FC2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D07A7"/>
  <w15:chartTrackingRefBased/>
  <w15:docId w15:val="{D6421484-E401-4C58-88CF-ED31B3114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1F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1F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F0F"/>
  </w:style>
  <w:style w:type="character" w:styleId="PageNumber">
    <w:name w:val="page number"/>
    <w:basedOn w:val="DefaultParagraphFont"/>
    <w:rsid w:val="00561F0F"/>
  </w:style>
  <w:style w:type="character" w:customStyle="1" w:styleId="Heading1Char">
    <w:name w:val="Heading 1 Char"/>
    <w:basedOn w:val="DefaultParagraphFont"/>
    <w:link w:val="Heading1"/>
    <w:uiPriority w:val="9"/>
    <w:rsid w:val="00561F0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A724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446"/>
  </w:style>
  <w:style w:type="paragraph" w:styleId="Bibliography">
    <w:name w:val="Bibliography"/>
    <w:basedOn w:val="Normal"/>
    <w:next w:val="Normal"/>
    <w:uiPriority w:val="37"/>
    <w:unhideWhenUsed/>
    <w:rsid w:val="00A72446"/>
  </w:style>
  <w:style w:type="table" w:styleId="TableGrid">
    <w:name w:val="Table Grid"/>
    <w:basedOn w:val="TableNormal"/>
    <w:uiPriority w:val="39"/>
    <w:rsid w:val="00B94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34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Fio08</b:Tag>
    <b:SourceType>ConferenceProceedings</b:SourceType>
    <b:Guid>{8CE88FF7-BD86-486E-89C9-C28C371BA6DD}</b:Guid>
    <b:Author>
      <b:Author>
        <b:NameList>
          <b:Person>
            <b:Last>Fiore</b:Last>
            <b:First>Andrew</b:First>
            <b:Middle>&amp; Taylor, Lindsay &amp; Mendelsohn, G &amp; A. Hearst, Marti</b:Middle>
          </b:Person>
        </b:NameList>
      </b:Author>
    </b:Author>
    <b:Title>Assessing Attractiveness in Online Dating Profiles</b:Title>
    <b:Year>2008</b:Year>
    <b:Pages>797-806</b:Pages>
    <b:ConferenceName>Conference on Human Factors in Computing Systems</b:ConferenceName>
    <b:URL>https://www.researchgate.net/publication/221514745_Assessing_Attractiveness_in_Online_Dating_Profiles</b:URL>
    <b:RefOrder>1</b:RefOrder>
  </b:Source>
  <b:Source>
    <b:Tag>Llo79</b:Tag>
    <b:SourceType>JournalArticle</b:SourceType>
    <b:Guid>{97D8A8BD-44A8-4040-8BBC-87C924C38FDC}</b:Guid>
    <b:Author>
      <b:Author>
        <b:NameList>
          <b:Person>
            <b:Last>Lloyd</b:Last>
            <b:First>JE</b:First>
          </b:Person>
        </b:NameList>
      </b:Author>
    </b:Author>
    <b:Title>Mating behavior and natural selection</b:Title>
    <b:Year>1979</b:Year>
    <b:JournalName>The Florida Entomologist</b:JournalName>
    <b:RefOrder>2</b:RefOrder>
  </b:Source>
  <b:Source>
    <b:Tag>AJF06</b:Tag>
    <b:SourceType>JournalArticle</b:SourceType>
    <b:Guid>{E8487E52-A76A-4BF0-B67D-6295EA20B351}</b:Guid>
    <b:Author>
      <b:Author>
        <b:NameList>
          <b:Person>
            <b:Last>AJ Figueredo</b:Last>
            <b:First>JA</b:First>
            <b:Middle>Sefcek, DN Jones</b:Middle>
          </b:Person>
        </b:NameList>
      </b:Author>
    </b:Author>
    <b:Title>The ideal romantic partner personality</b:Title>
    <b:JournalName>Personality and Individual</b:JournalName>
    <b:Year>2006</b:Year>
    <b:RefOrder>3</b:RefOrder>
  </b:Source>
</b:Sources>
</file>

<file path=customXml/itemProps1.xml><?xml version="1.0" encoding="utf-8"?>
<ds:datastoreItem xmlns:ds="http://schemas.openxmlformats.org/officeDocument/2006/customXml" ds:itemID="{73C8D6EF-98A9-45D4-9710-8EF6CFEB7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5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 Wahid</dc:creator>
  <cp:keywords/>
  <dc:description/>
  <cp:lastModifiedBy>Masoud Wahid</cp:lastModifiedBy>
  <cp:revision>8</cp:revision>
  <dcterms:created xsi:type="dcterms:W3CDTF">2019-07-13T18:40:00Z</dcterms:created>
  <dcterms:modified xsi:type="dcterms:W3CDTF">2019-07-20T20:36:00Z</dcterms:modified>
</cp:coreProperties>
</file>